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01421" w14:textId="77777777" w:rsidR="00591AB1" w:rsidRPr="00D76EF4" w:rsidRDefault="00A802F2" w:rsidP="00D76EF4">
      <w:pPr>
        <w:jc w:val="center"/>
        <w:rPr>
          <w:b/>
        </w:rPr>
      </w:pPr>
      <w:r w:rsidRPr="00D76EF4">
        <w:rPr>
          <w:b/>
        </w:rPr>
        <w:t>Communications Worksheet</w:t>
      </w:r>
    </w:p>
    <w:p w14:paraId="3A7F2668" w14:textId="538AB8E2" w:rsidR="00F72E98" w:rsidRPr="00D76EF4" w:rsidRDefault="00DD678C" w:rsidP="00D76EF4">
      <w:r w:rsidRPr="00D76EF4">
        <w:t>Watch the following video</w:t>
      </w:r>
      <w:r w:rsidR="00021163" w:rsidRPr="00D76EF4">
        <w:t xml:space="preserve"> </w:t>
      </w:r>
      <w:r w:rsidR="00F72E98" w:rsidRPr="00D76EF4">
        <w:t>TED Talk, “</w:t>
      </w:r>
      <w:hyperlink r:id="rId5" w:history="1">
        <w:r w:rsidR="00F72E98" w:rsidRPr="00D76EF4">
          <w:rPr>
            <w:rStyle w:val="Hyperlink"/>
          </w:rPr>
          <w:t>You are Contagious</w:t>
        </w:r>
      </w:hyperlink>
      <w:r w:rsidR="00F72E98" w:rsidRPr="00D76EF4">
        <w:t>”</w:t>
      </w:r>
      <w:r w:rsidRPr="00D76EF4">
        <w:t>:</w:t>
      </w:r>
      <w:r w:rsidR="00F72E98" w:rsidRPr="00D76EF4">
        <w:t xml:space="preserve"> </w:t>
      </w:r>
    </w:p>
    <w:p w14:paraId="6670D58C" w14:textId="53B4F31F" w:rsidR="00AA08BC" w:rsidRPr="00D76EF4" w:rsidRDefault="00AA08BC" w:rsidP="00D76EF4">
      <w:r w:rsidRPr="00D76EF4">
        <w:t xml:space="preserve">After </w:t>
      </w:r>
      <w:r w:rsidR="00F6582E" w:rsidRPr="00D76EF4">
        <w:t>watching</w:t>
      </w:r>
      <w:r w:rsidRPr="00D76EF4">
        <w:t xml:space="preserve"> the video, please answer the following questions (answers can be from one wor</w:t>
      </w:r>
      <w:r w:rsidR="005B1FB9" w:rsidRPr="00D76EF4">
        <w:t xml:space="preserve">d </w:t>
      </w:r>
      <w:r w:rsidRPr="00D76EF4">
        <w:t>to one sentence in length)</w:t>
      </w:r>
    </w:p>
    <w:p w14:paraId="34CC798C" w14:textId="3E24F853" w:rsidR="00021163" w:rsidRPr="00D76EF4" w:rsidRDefault="00021163" w:rsidP="00D76EF4">
      <w:pPr>
        <w:pStyle w:val="ListParagraph"/>
        <w:numPr>
          <w:ilvl w:val="0"/>
          <w:numId w:val="2"/>
        </w:numPr>
      </w:pPr>
      <w:r w:rsidRPr="00D76EF4">
        <w:t xml:space="preserve">What are the 3 ways we can be </w:t>
      </w:r>
      <w:r w:rsidR="00F72E98" w:rsidRPr="00D76EF4">
        <w:t>contagious?</w:t>
      </w:r>
      <w:r w:rsidRPr="00D76EF4">
        <w:t xml:space="preserve"> </w:t>
      </w:r>
    </w:p>
    <w:p w14:paraId="1E7AC68E" w14:textId="3C4F9286" w:rsidR="00FF1C51" w:rsidRPr="00D76EF4" w:rsidRDefault="00FF1C51" w:rsidP="00D76EF4">
      <w:pPr>
        <w:pStyle w:val="ListParagraph"/>
        <w:numPr>
          <w:ilvl w:val="2"/>
          <w:numId w:val="4"/>
        </w:numPr>
      </w:pPr>
      <w:r w:rsidRPr="00D76EF4">
        <w:t>Nonverbally</w:t>
      </w:r>
    </w:p>
    <w:p w14:paraId="489840FA" w14:textId="30E79B01" w:rsidR="00FF1C51" w:rsidRPr="00D76EF4" w:rsidRDefault="00FF1C51" w:rsidP="00D76EF4">
      <w:pPr>
        <w:pStyle w:val="ListParagraph"/>
        <w:numPr>
          <w:ilvl w:val="2"/>
          <w:numId w:val="4"/>
        </w:numPr>
      </w:pPr>
      <w:r w:rsidRPr="00D76EF4">
        <w:t>Verbally</w:t>
      </w:r>
    </w:p>
    <w:p w14:paraId="7BBBE816" w14:textId="57FCDEE4" w:rsidR="00FF1C51" w:rsidRDefault="00FF1C51" w:rsidP="00D76EF4">
      <w:pPr>
        <w:pStyle w:val="ListParagraph"/>
        <w:numPr>
          <w:ilvl w:val="2"/>
          <w:numId w:val="4"/>
        </w:numPr>
      </w:pPr>
      <w:r w:rsidRPr="00D76EF4">
        <w:t>Emotionally</w:t>
      </w:r>
    </w:p>
    <w:p w14:paraId="1AFFB443" w14:textId="77777777" w:rsidR="00D76EF4" w:rsidRPr="00D76EF4" w:rsidRDefault="00D76EF4" w:rsidP="00D76EF4">
      <w:pPr>
        <w:pStyle w:val="ListParagraph"/>
        <w:ind w:left="1080"/>
      </w:pPr>
    </w:p>
    <w:p w14:paraId="56704087" w14:textId="3CE3B993" w:rsidR="001C2B8A" w:rsidRPr="00D76EF4" w:rsidRDefault="00BA4783" w:rsidP="00D76EF4">
      <w:pPr>
        <w:pStyle w:val="ListParagraph"/>
        <w:numPr>
          <w:ilvl w:val="0"/>
          <w:numId w:val="2"/>
        </w:numPr>
      </w:pPr>
      <w:r w:rsidRPr="00D76EF4">
        <w:t>When we first look at someone, where do we look first?</w:t>
      </w:r>
    </w:p>
    <w:p w14:paraId="3DE006C3" w14:textId="076A5D66" w:rsidR="001C2B8A" w:rsidRDefault="00FF1C51" w:rsidP="00D76EF4">
      <w:pPr>
        <w:pStyle w:val="ListParagraph"/>
        <w:numPr>
          <w:ilvl w:val="2"/>
          <w:numId w:val="5"/>
        </w:numPr>
      </w:pPr>
      <w:r w:rsidRPr="00D76EF4">
        <w:t>As per the research people in generally looks at the “Hands”</w:t>
      </w:r>
    </w:p>
    <w:p w14:paraId="168DD7F7" w14:textId="77777777" w:rsidR="00D76EF4" w:rsidRPr="00D76EF4" w:rsidRDefault="00D76EF4" w:rsidP="00D76EF4">
      <w:pPr>
        <w:pStyle w:val="ListParagraph"/>
        <w:ind w:left="1080"/>
      </w:pPr>
    </w:p>
    <w:p w14:paraId="33FBD3D6" w14:textId="608017FE" w:rsidR="001C2B8A" w:rsidRPr="00D76EF4" w:rsidRDefault="009C36F2" w:rsidP="00D76EF4">
      <w:pPr>
        <w:pStyle w:val="ListParagraph"/>
        <w:numPr>
          <w:ilvl w:val="0"/>
          <w:numId w:val="2"/>
        </w:numPr>
      </w:pPr>
      <w:r w:rsidRPr="00D76EF4">
        <w:t xml:space="preserve">In the most viewed TED Talks, speakers used more </w:t>
      </w:r>
      <w:r w:rsidRPr="00D76EF4">
        <w:rPr>
          <w:i/>
          <w:iCs/>
        </w:rPr>
        <w:t>____________</w:t>
      </w:r>
      <w:r w:rsidRPr="00D76EF4">
        <w:t xml:space="preserve"> when compared to less viewed TED Talks? </w:t>
      </w:r>
    </w:p>
    <w:p w14:paraId="2D255ED0" w14:textId="0DB32EDA" w:rsidR="00FF1C51" w:rsidRPr="00D76EF4" w:rsidRDefault="00FF1C51" w:rsidP="00D76EF4">
      <w:pPr>
        <w:pStyle w:val="ListParagraph"/>
        <w:ind w:left="360"/>
      </w:pPr>
    </w:p>
    <w:p w14:paraId="2E191A24" w14:textId="0F0E5F18" w:rsidR="00FF1C51" w:rsidRPr="00D76EF4" w:rsidRDefault="00FF1C51" w:rsidP="00D76EF4">
      <w:pPr>
        <w:pStyle w:val="ListParagraph"/>
        <w:numPr>
          <w:ilvl w:val="0"/>
          <w:numId w:val="8"/>
        </w:numPr>
      </w:pPr>
      <w:r w:rsidRPr="00D76EF4">
        <w:t>Hand Gesture.</w:t>
      </w:r>
    </w:p>
    <w:p w14:paraId="3562D63D" w14:textId="77777777" w:rsidR="00FF1C51" w:rsidRPr="00D76EF4" w:rsidRDefault="00FF1C51" w:rsidP="00D76EF4">
      <w:pPr>
        <w:pStyle w:val="ListParagraph"/>
        <w:ind w:left="1080"/>
      </w:pPr>
    </w:p>
    <w:p w14:paraId="58FC4A31" w14:textId="1A91C306" w:rsidR="001C2B8A" w:rsidRPr="00D76EF4" w:rsidRDefault="00680237" w:rsidP="00D76EF4">
      <w:pPr>
        <w:pStyle w:val="ListParagraph"/>
        <w:numPr>
          <w:ilvl w:val="0"/>
          <w:numId w:val="2"/>
        </w:numPr>
      </w:pPr>
      <w:r w:rsidRPr="00D76EF4">
        <w:t>True or false: Our brains give more weight to hand gestures when compared to verbal words?</w:t>
      </w:r>
    </w:p>
    <w:p w14:paraId="4997A0B0" w14:textId="5AA2E443" w:rsidR="001C2B8A" w:rsidRDefault="00FF1C51" w:rsidP="00D76EF4">
      <w:pPr>
        <w:pStyle w:val="ListParagraph"/>
        <w:numPr>
          <w:ilvl w:val="0"/>
          <w:numId w:val="8"/>
        </w:numPr>
      </w:pPr>
      <w:r w:rsidRPr="00D76EF4">
        <w:t>True.</w:t>
      </w:r>
    </w:p>
    <w:p w14:paraId="361BCDC2" w14:textId="77777777" w:rsidR="00D76EF4" w:rsidRPr="00D76EF4" w:rsidRDefault="00D76EF4" w:rsidP="00D76EF4">
      <w:pPr>
        <w:pStyle w:val="ListParagraph"/>
        <w:ind w:left="1080"/>
      </w:pPr>
    </w:p>
    <w:p w14:paraId="1AB5AEDA" w14:textId="1CF05C8E" w:rsidR="00B97DE9" w:rsidRPr="00D76EF4" w:rsidRDefault="00FE33ED" w:rsidP="00D76EF4">
      <w:pPr>
        <w:pStyle w:val="ListParagraph"/>
        <w:numPr>
          <w:ilvl w:val="0"/>
          <w:numId w:val="2"/>
        </w:numPr>
      </w:pPr>
      <w:r w:rsidRPr="00D76EF4">
        <w:t>Can</w:t>
      </w:r>
      <w:r w:rsidR="00B97DE9" w:rsidRPr="00D76EF4">
        <w:t xml:space="preserve"> we “catch” emotions?</w:t>
      </w:r>
    </w:p>
    <w:p w14:paraId="4C1B73B9" w14:textId="63B16923" w:rsidR="001C2B8A" w:rsidRDefault="00FF1C51" w:rsidP="00D76EF4">
      <w:pPr>
        <w:pStyle w:val="ListParagraph"/>
        <w:numPr>
          <w:ilvl w:val="0"/>
          <w:numId w:val="8"/>
        </w:numPr>
      </w:pPr>
      <w:r w:rsidRPr="00D76EF4">
        <w:t xml:space="preserve">Yes, we Can catch emotions by smells, facial expressions, voices, hand </w:t>
      </w:r>
      <w:r w:rsidR="00D76EF4" w:rsidRPr="00D76EF4">
        <w:t>gestures</w:t>
      </w:r>
      <w:r w:rsidRPr="00D76EF4">
        <w:t>.</w:t>
      </w:r>
    </w:p>
    <w:p w14:paraId="281B3F81" w14:textId="77777777" w:rsidR="00D76EF4" w:rsidRPr="00D76EF4" w:rsidRDefault="00D76EF4" w:rsidP="00D76EF4">
      <w:pPr>
        <w:pStyle w:val="ListParagraph"/>
        <w:ind w:left="1080"/>
      </w:pPr>
    </w:p>
    <w:p w14:paraId="7AB85A0D" w14:textId="54336CA1" w:rsidR="00AC1060" w:rsidRPr="00D76EF4" w:rsidRDefault="00AC1060" w:rsidP="00D76EF4">
      <w:pPr>
        <w:pStyle w:val="ListParagraph"/>
        <w:numPr>
          <w:ilvl w:val="0"/>
          <w:numId w:val="2"/>
        </w:numPr>
      </w:pPr>
      <w:r w:rsidRPr="00D76EF4">
        <w:t>What is the facial feedback hypothesis?</w:t>
      </w:r>
    </w:p>
    <w:p w14:paraId="1ACBB12F" w14:textId="279EB811" w:rsidR="001C2B8A" w:rsidRPr="00D76EF4" w:rsidRDefault="00D76EF4" w:rsidP="00D76EF4">
      <w:pPr>
        <w:pStyle w:val="ListParagraph"/>
        <w:numPr>
          <w:ilvl w:val="0"/>
          <w:numId w:val="8"/>
        </w:numPr>
      </w:pPr>
      <w:r w:rsidRPr="00D76EF4">
        <w:t>Where Face causes the Emotions are called the facial feedback Hypothesis.</w:t>
      </w:r>
    </w:p>
    <w:p w14:paraId="53DB2FF5" w14:textId="77777777" w:rsidR="001C2B8A" w:rsidRPr="00D76EF4" w:rsidRDefault="001C2B8A" w:rsidP="00D76EF4">
      <w:pPr>
        <w:pStyle w:val="ListParagraph"/>
      </w:pPr>
    </w:p>
    <w:p w14:paraId="405C9809" w14:textId="20B9F123" w:rsidR="00AC1060" w:rsidRPr="00D76EF4" w:rsidRDefault="00AC1060" w:rsidP="00D76EF4">
      <w:pPr>
        <w:pStyle w:val="ListParagraph"/>
        <w:numPr>
          <w:ilvl w:val="0"/>
          <w:numId w:val="2"/>
        </w:numPr>
      </w:pPr>
      <w:r w:rsidRPr="00D76EF4">
        <w:t>True or False: We can hear micro-expressions (happy, angry, sadness</w:t>
      </w:r>
      <w:r w:rsidR="00D76EF4" w:rsidRPr="00D76EF4">
        <w:t>,</w:t>
      </w:r>
      <w:r w:rsidRPr="00D76EF4">
        <w:t xml:space="preserve"> etc.) in a </w:t>
      </w:r>
      <w:r w:rsidR="00343938" w:rsidRPr="00D76EF4">
        <w:t>person’s</w:t>
      </w:r>
      <w:r w:rsidRPr="00D76EF4">
        <w:t xml:space="preserve"> verbal speech?</w:t>
      </w:r>
    </w:p>
    <w:p w14:paraId="29942601" w14:textId="385FFEE5" w:rsidR="00343938" w:rsidRDefault="00D76EF4" w:rsidP="00D76EF4">
      <w:pPr>
        <w:pStyle w:val="ListParagraph"/>
        <w:numPr>
          <w:ilvl w:val="0"/>
          <w:numId w:val="8"/>
        </w:numPr>
      </w:pPr>
      <w:r w:rsidRPr="00D76EF4">
        <w:t>True.</w:t>
      </w:r>
    </w:p>
    <w:p w14:paraId="55C27886" w14:textId="77777777" w:rsidR="00D76EF4" w:rsidRPr="00D76EF4" w:rsidRDefault="00D76EF4" w:rsidP="00D76EF4">
      <w:pPr>
        <w:pStyle w:val="ListParagraph"/>
        <w:ind w:left="1080"/>
      </w:pPr>
    </w:p>
    <w:p w14:paraId="363E16E8" w14:textId="290AD749" w:rsidR="00C56B53" w:rsidRPr="00D76EF4" w:rsidRDefault="00C56B53" w:rsidP="00D76EF4">
      <w:pPr>
        <w:pStyle w:val="ListParagraph"/>
        <w:numPr>
          <w:ilvl w:val="0"/>
          <w:numId w:val="2"/>
        </w:numPr>
      </w:pPr>
      <w:r w:rsidRPr="00D76EF4">
        <w:t xml:space="preserve">Instead of conversation starters like “what do you do?” and “where are you from?” try conversation starts that prompt people to look for excitement, triggering dopamine. What conversation starter will you use to generate excitement? </w:t>
      </w:r>
    </w:p>
    <w:p w14:paraId="18A36987" w14:textId="77777777" w:rsidR="001C2B8A" w:rsidRPr="00D76EF4" w:rsidRDefault="001C2B8A" w:rsidP="00D76EF4">
      <w:pPr>
        <w:pStyle w:val="ListParagraph"/>
      </w:pPr>
    </w:p>
    <w:p w14:paraId="6832E7EE" w14:textId="74FE39D0" w:rsidR="00AA08BC" w:rsidRPr="00D76EF4" w:rsidRDefault="00D76EF4" w:rsidP="00D76EF4">
      <w:pPr>
        <w:pStyle w:val="ListParagraph"/>
        <w:numPr>
          <w:ilvl w:val="0"/>
          <w:numId w:val="8"/>
        </w:numPr>
      </w:pPr>
      <w:r w:rsidRPr="00D76EF4">
        <w:t>Working on anything exciting these days?</w:t>
      </w:r>
    </w:p>
    <w:p w14:paraId="444F817E" w14:textId="577E5724" w:rsidR="00D76EF4" w:rsidRPr="00D76EF4" w:rsidRDefault="00D76EF4" w:rsidP="00D76EF4">
      <w:pPr>
        <w:pStyle w:val="ListParagraph"/>
        <w:numPr>
          <w:ilvl w:val="0"/>
          <w:numId w:val="8"/>
        </w:numPr>
      </w:pPr>
      <w:r w:rsidRPr="00D76EF4">
        <w:t>Have any vacations coming up?</w:t>
      </w:r>
    </w:p>
    <w:p w14:paraId="24E1F232" w14:textId="7028BFF3" w:rsidR="00D76EF4" w:rsidRPr="00D76EF4" w:rsidRDefault="00D76EF4" w:rsidP="00D76EF4">
      <w:pPr>
        <w:pStyle w:val="ListParagraph"/>
        <w:numPr>
          <w:ilvl w:val="0"/>
          <w:numId w:val="8"/>
        </w:numPr>
      </w:pPr>
      <w:r w:rsidRPr="00D76EF4">
        <w:t>Anything good happened today?</w:t>
      </w:r>
    </w:p>
    <w:sectPr w:rsidR="00D76EF4" w:rsidRPr="00D76E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25D1D"/>
    <w:multiLevelType w:val="hybridMultilevel"/>
    <w:tmpl w:val="B7A851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C4630"/>
    <w:multiLevelType w:val="hybridMultilevel"/>
    <w:tmpl w:val="449A5D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67A7D3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1946481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3E8C4A60"/>
    <w:multiLevelType w:val="hybridMultilevel"/>
    <w:tmpl w:val="14C2B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BF6BEE"/>
    <w:multiLevelType w:val="hybridMultilevel"/>
    <w:tmpl w:val="A8A07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FA1457"/>
    <w:multiLevelType w:val="multilevel"/>
    <w:tmpl w:val="205EFD58"/>
    <w:lvl w:ilvl="0">
      <w:start w:val="1"/>
      <w:numFmt w:val="decimal"/>
      <w:lvlText w:val="%1."/>
      <w:lvlJc w:val="left"/>
      <w:pPr>
        <w:ind w:left="360" w:hanging="360"/>
      </w:pPr>
      <w:rPr>
        <w:rFont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72C2555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4"/>
  </w:num>
  <w:num w:numId="2">
    <w:abstractNumId w:val="6"/>
  </w:num>
  <w:num w:numId="3">
    <w:abstractNumId w:val="3"/>
  </w:num>
  <w:num w:numId="4">
    <w:abstractNumId w:val="2"/>
  </w:num>
  <w:num w:numId="5">
    <w:abstractNumId w:val="7"/>
  </w:num>
  <w:num w:numId="6">
    <w:abstractNumId w:val="0"/>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TUwNDEwtTAzMjRU0lEKTi0uzszPAykwrAUAwiqC1CwAAAA="/>
  </w:docVars>
  <w:rsids>
    <w:rsidRoot w:val="00A802F2"/>
    <w:rsid w:val="00017509"/>
    <w:rsid w:val="00021163"/>
    <w:rsid w:val="000E00D2"/>
    <w:rsid w:val="0011104B"/>
    <w:rsid w:val="00126CA2"/>
    <w:rsid w:val="001C2B8A"/>
    <w:rsid w:val="00245241"/>
    <w:rsid w:val="002F1520"/>
    <w:rsid w:val="00343938"/>
    <w:rsid w:val="00354046"/>
    <w:rsid w:val="00354D4F"/>
    <w:rsid w:val="003956B7"/>
    <w:rsid w:val="003A25FF"/>
    <w:rsid w:val="00591AB1"/>
    <w:rsid w:val="005A4CC1"/>
    <w:rsid w:val="005B1FB9"/>
    <w:rsid w:val="006035AE"/>
    <w:rsid w:val="00680237"/>
    <w:rsid w:val="008B0F15"/>
    <w:rsid w:val="009C36F2"/>
    <w:rsid w:val="00A802F2"/>
    <w:rsid w:val="00AA08BC"/>
    <w:rsid w:val="00AC1060"/>
    <w:rsid w:val="00AE5B60"/>
    <w:rsid w:val="00B97DE9"/>
    <w:rsid w:val="00BA4783"/>
    <w:rsid w:val="00BC51F2"/>
    <w:rsid w:val="00C56B53"/>
    <w:rsid w:val="00D23BA9"/>
    <w:rsid w:val="00D7230B"/>
    <w:rsid w:val="00D76EF4"/>
    <w:rsid w:val="00DD678C"/>
    <w:rsid w:val="00E6065A"/>
    <w:rsid w:val="00EC3E90"/>
    <w:rsid w:val="00F6582E"/>
    <w:rsid w:val="00F72E98"/>
    <w:rsid w:val="00FE33ED"/>
    <w:rsid w:val="00FF1C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F884E"/>
  <w15:docId w15:val="{7E2C5817-8A8B-4484-B2D2-C6908E070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230B"/>
    <w:pPr>
      <w:ind w:left="720"/>
      <w:contextualSpacing/>
    </w:pPr>
  </w:style>
  <w:style w:type="character" w:styleId="Hyperlink">
    <w:name w:val="Hyperlink"/>
    <w:basedOn w:val="DefaultParagraphFont"/>
    <w:uiPriority w:val="99"/>
    <w:unhideWhenUsed/>
    <w:rsid w:val="00DD678C"/>
    <w:rPr>
      <w:color w:val="0000FF" w:themeColor="hyperlink"/>
      <w:u w:val="single"/>
    </w:rPr>
  </w:style>
  <w:style w:type="character" w:styleId="UnresolvedMention">
    <w:name w:val="Unresolved Mention"/>
    <w:basedOn w:val="DefaultParagraphFont"/>
    <w:uiPriority w:val="99"/>
    <w:semiHidden/>
    <w:unhideWhenUsed/>
    <w:rsid w:val="00DD678C"/>
    <w:rPr>
      <w:color w:val="605E5C"/>
      <w:shd w:val="clear" w:color="auto" w:fill="E1DFDD"/>
    </w:rPr>
  </w:style>
  <w:style w:type="character" w:styleId="FollowedHyperlink">
    <w:name w:val="FollowedHyperlink"/>
    <w:basedOn w:val="DefaultParagraphFont"/>
    <w:uiPriority w:val="99"/>
    <w:semiHidden/>
    <w:unhideWhenUsed/>
    <w:rsid w:val="002F152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watch?v=cef35Fk7YD8&amp;t=246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1</Words>
  <Characters>115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yGouker</dc:creator>
  <cp:lastModifiedBy>Sanju Biju</cp:lastModifiedBy>
  <cp:revision>2</cp:revision>
  <dcterms:created xsi:type="dcterms:W3CDTF">2022-02-03T22:05:00Z</dcterms:created>
  <dcterms:modified xsi:type="dcterms:W3CDTF">2022-02-03T22:05:00Z</dcterms:modified>
</cp:coreProperties>
</file>